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rPr>
          <w:bCs/>
          <w:b/>
        </w:rPr>
        <w:t xml:space="preserve">To the Hiring Committee,</w:t>
      </w:r>
    </w:p>
    <w:p>
      <w:pPr>
        <w:pStyle w:val="BodyText"/>
      </w:pPr>
      <w:r>
        <w:t xml:space="preserve">Dear Members of the Hiring Committee,</w:t>
      </w:r>
    </w:p>
    <w:p>
      <w:pPr>
        <w:pStyle w:val="BodyText"/>
      </w:pPr>
      <w:r>
        <w:t xml:space="preserve">I am writing to express my enthusiastic interest in the University Lecturer position at a prestigious institution in Argentina Córdoba. As an accomplished academic with a passion for higher education and a deep commitment to fostering intellectual growth, I am eager to contribute my expertise, research experience, and teaching philosophy to your esteemed university. This opportunity aligns perfectly with my professional goals and personal dedication to advancing knowledge in the field of [Your Academic Discipline]. I am particularly drawn to Córdoba due to its rich academic heritage, vibrant cultural landscape, and the reputation of its universities as hubs of innovation and excellence.</w:t>
      </w:r>
    </w:p>
    <w:p>
      <w:pPr>
        <w:pStyle w:val="BodyText"/>
      </w:pPr>
      <w:r>
        <w:t xml:space="preserve">With a [Your Degree, e.g., PhD/Master’s] in [Your Field] from [Your University], I have cultivated a robust foundation in both theoretical and applied aspects of my discipline. My academic journey has been marked by a steadfast commitment to pedagogical innovation, interdisciplinary collaboration, and the pursuit of research that addresses global challenges while remaining rooted in local contexts. In Argentina Córdoba, where universities like Universidad Nacional de Córdoba (UNC) are renowned for their rigorous academic standards and contributions to regional development, I see an ideal platform to merge my scholarly aspirations with the unique opportunities this region offers.</w:t>
      </w:r>
    </w:p>
    <w:bookmarkStart w:id="20" w:name="Xbf5b328a7584cb55cff47a0db2e7bc38e837b8e"/>
    <w:p>
      <w:pPr>
        <w:pStyle w:val="Heading2"/>
      </w:pPr>
      <w:r>
        <w:t xml:space="preserve">Academic Expertise and Teaching Experience</w:t>
      </w:r>
    </w:p>
    <w:p>
      <w:pPr>
        <w:pStyle w:val="FirstParagraph"/>
      </w:pPr>
      <w:r>
        <w:t xml:space="preserve">Over the past [X years], I have dedicated myself to teaching at the university level, specializing in courses such as [List Specific Courses or Subjects]. My teaching philosophy centers on creating an inclusive, dynamic classroom environment where students are encouraged to think critically, engage with complex ideas, and apply theoretical knowledge to real-world problems. In Argentina Córdoba, where education is deeply intertwined with cultural identity and social progress, I believe my approach would resonate strongly with both students and faculty.</w:t>
      </w:r>
    </w:p>
    <w:p>
      <w:pPr>
        <w:pStyle w:val="BodyText"/>
      </w:pPr>
      <w:r>
        <w:t xml:space="preserve">One of the key strengths I bring to this role is my ability to adapt curricula to reflect contemporary issues while maintaining academic rigor. For instance, during my tenure as a lecturer at [Previous Institution], I developed a course on [Specific Topic] that integrated case studies from Latin American contexts, including Argentina. This experience not only enhanced student engagement but also reinforced the importance of regional relevance in higher education. In Córdoba, where the intersection of local and global challenges is a defining feature of academic discourse, I am confident that my teaching methods would contribute to a more holistic educational experience.</w:t>
      </w:r>
    </w:p>
    <w:bookmarkEnd w:id="20"/>
    <w:bookmarkStart w:id="21" w:name="Xadb7c79afbe6e14177db28d4de070a6a039e786"/>
    <w:p>
      <w:pPr>
        <w:pStyle w:val="Heading2"/>
      </w:pPr>
      <w:r>
        <w:t xml:space="preserve">Research Contributions and Institutional Impact</w:t>
      </w:r>
    </w:p>
    <w:p>
      <w:pPr>
        <w:pStyle w:val="FirstParagraph"/>
      </w:pPr>
      <w:r>
        <w:t xml:space="preserve">My research focuses on [Your Research Area], with a particular emphasis on [Specific Topic or Methodology]. I have published extensively in peer-reviewed journals, including [List Journals or Projects], and have presented my work at international conferences such as [Conference Name]. My research not only advances scholarly knowledge but also addresses pressing societal issues, such as [Mention Relevant Issues, e.g., environmental sustainability, economic inequality, etc.].</w:t>
      </w:r>
    </w:p>
    <w:p>
      <w:pPr>
        <w:pStyle w:val="BodyText"/>
      </w:pPr>
      <w:r>
        <w:t xml:space="preserve">Argentina Córdoba has long been a center for academic and scientific innovation, and I am eager to contribute to this legacy. I am particularly interested in collaborating with local institutions on projects that align with the United Nations Sustainable Development Goals (SDGs) and other regional priorities. For example, my ongoing work on [Research Topic] could be expanded through partnerships with Córdoba-based universities, fostering cross-border dialogue and practical solutions to shared challenges.</w:t>
      </w:r>
    </w:p>
    <w:bookmarkEnd w:id="21"/>
    <w:bookmarkStart w:id="22" w:name="X4b5b6eb092f64bbdd3c4ec9edf3c7e76c837690"/>
    <w:p>
      <w:pPr>
        <w:pStyle w:val="Heading2"/>
      </w:pPr>
      <w:r>
        <w:t xml:space="preserve">Commitment to Student Success and Community Engagement</w:t>
      </w:r>
    </w:p>
    <w:p>
      <w:pPr>
        <w:pStyle w:val="FirstParagraph"/>
      </w:pPr>
      <w:r>
        <w:t xml:space="preserve">Beyond the classroom, I am deeply committed to supporting student success through mentorship, career guidance, and extracurricular engagement. In my previous roles, I have mentored dozens of graduate students and supervised research projects that led to publications and conference presentations. I believe that a University Lecturer’s role extends beyond teaching; it involves nurturing the next generation of scholars and professionals who will shape the future of their fields.</w:t>
      </w:r>
    </w:p>
    <w:p>
      <w:pPr>
        <w:pStyle w:val="BodyText"/>
      </w:pPr>
      <w:r>
        <w:t xml:space="preserve">In Argentina Córdoba, where education is often viewed as a pathway to social mobility and national development, I am eager to contribute to programs that empower students from diverse backgrounds. I have experience designing outreach initiatives that bridge the gap between academia and local communities, such as workshops on [Topic] for high school students or public lectures on [Subject]. These efforts align with the values of universities in Córdoba, which frequently emphasize their role as anchors of civic engagement and cultural enrichment.</w:t>
      </w:r>
    </w:p>
    <w:bookmarkEnd w:id="22"/>
    <w:bookmarkStart w:id="23" w:name="adaptability-and-cultural-sensitivity"/>
    <w:p>
      <w:pPr>
        <w:pStyle w:val="Heading2"/>
      </w:pPr>
      <w:r>
        <w:t xml:space="preserve">Adaptability and Cultural Sensitivity</w:t>
      </w:r>
    </w:p>
    <w:p>
      <w:pPr>
        <w:pStyle w:val="FirstParagraph"/>
      </w:pPr>
      <w:r>
        <w:t xml:space="preserve">As an academic who has worked in diverse environments, I am well-equipped to thrive in the multicultural and multilingual setting of Argentina Córdoba. While I am fluent in English, I have also developed a strong foundation in Spanish through [mention relevant experiences, e.g., study abroad, professional collaborations]. This linguistic versatility allows me to engage effectively with students, colleagues, and local stakeholders. Additionally, my understanding of Argentine culture—shaped by years of research on Latin American studies and personal connections to the region—enables me to contribute meaningfully to the academic community.</w:t>
      </w:r>
    </w:p>
    <w:bookmarkEnd w:id="23"/>
    <w:bookmarkStart w:id="24" w:name="conclusion"/>
    <w:p>
      <w:pPr>
        <w:pStyle w:val="Heading2"/>
      </w:pPr>
      <w:r>
        <w:t xml:space="preserve">Conclusion</w:t>
      </w:r>
    </w:p>
    <w:p>
      <w:pPr>
        <w:pStyle w:val="FirstParagraph"/>
      </w:pPr>
      <w:r>
        <w:t xml:space="preserve">In conclusion, I am confident that my qualifications, passion for education, and alignment with the mission of your institution make me a strong candidate for the University Lecturer position in Argentina Córdoba. I am particularly inspired by the opportunity to collaborate with faculty and students who share a commitment to excellence and innovation. I would be honored to contribute to your university’s legacy of academic achievement while embracing the unique opportunities that Córdoba offers.</w:t>
      </w:r>
    </w:p>
    <w:p>
      <w:pPr>
        <w:pStyle w:val="BodyText"/>
      </w:pPr>
      <w:r>
        <w:t xml:space="preserve">Thank you for considering my application. I look forward to the possibility of discussing how my background, skills, and vision align with your institution’s goals. Please feel free to contact me at [Your Phone Number] or [Your Email Address] for any additional information or to schedule an interview.</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Argentina Córdoba</dc:title>
  <dc:creator/>
  <dc:language>en</dc:language>
  <cp:keywords/>
  <dcterms:created xsi:type="dcterms:W3CDTF">2026-07-23T19:44:15Z</dcterms:created>
  <dcterms:modified xsi:type="dcterms:W3CDTF">2026-07-23T19:44:15Z</dcterms:modified>
</cp:coreProperties>
</file>

<file path=docProps/custom.xml><?xml version="1.0" encoding="utf-8"?>
<Properties xmlns="http://schemas.openxmlformats.org/officeDocument/2006/custom-properties" xmlns:vt="http://schemas.openxmlformats.org/officeDocument/2006/docPropsVTypes"/>
</file>